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397" w:rsidRPr="00A8677C" w:rsidRDefault="00515376" w:rsidP="00E01E0B">
      <w:pPr>
        <w:ind w:left="4140" w:right="-5"/>
        <w:rPr>
          <w:sz w:val="26"/>
          <w:szCs w:val="26"/>
        </w:rPr>
      </w:pPr>
      <w:proofErr w:type="gramStart"/>
      <w:r>
        <w:rPr>
          <w:sz w:val="26"/>
          <w:szCs w:val="26"/>
        </w:rPr>
        <w:t>Ректору</w:t>
      </w:r>
      <w:r w:rsidR="002105CE" w:rsidRPr="00A8677C">
        <w:rPr>
          <w:sz w:val="26"/>
          <w:szCs w:val="26"/>
        </w:rPr>
        <w:t xml:space="preserve">  НИУ</w:t>
      </w:r>
      <w:proofErr w:type="gramEnd"/>
      <w:r w:rsidR="002105CE" w:rsidRPr="00A8677C">
        <w:rPr>
          <w:sz w:val="26"/>
          <w:szCs w:val="26"/>
        </w:rPr>
        <w:t xml:space="preserve"> ВШЭ</w:t>
      </w:r>
      <w:r w:rsidR="00B878B6" w:rsidRPr="00A8677C">
        <w:rPr>
          <w:sz w:val="26"/>
          <w:szCs w:val="26"/>
        </w:rPr>
        <w:t xml:space="preserve"> </w:t>
      </w:r>
      <w:r>
        <w:rPr>
          <w:sz w:val="26"/>
          <w:szCs w:val="26"/>
        </w:rPr>
        <w:t>Н.Ю. Анисимову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rStyle w:val="a6"/>
        </w:rPr>
        <w:id w:val="-321427299"/>
        <w:placeholder>
          <w:docPart w:val="DefaultPlaceholder_-1854013440"/>
        </w:placeholder>
        <w15:color w:val="99CC00"/>
        <w:text/>
      </w:sdtPr>
      <w:sdtEndPr>
        <w:rPr>
          <w:rStyle w:val="a6"/>
        </w:rPr>
      </w:sdtEndPr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CC2057">
            <w:rPr>
              <w:rStyle w:val="a6"/>
            </w:rPr>
            <w:t>______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4B6CB3" w:rsidRDefault="00B878B6" w:rsidP="001A0367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proofErr w:type="spellStart"/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>курса</w:t>
      </w:r>
      <w:proofErr w:type="spellEnd"/>
      <w:r w:rsidR="00297397" w:rsidRPr="00A8677C">
        <w:rPr>
          <w:sz w:val="26"/>
          <w:szCs w:val="26"/>
        </w:rPr>
        <w:t xml:space="preserve"> </w:t>
      </w:r>
      <w:r w:rsidR="009E1F2E"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EF7B93" w:rsidRPr="00007989">
            <w:rPr>
              <w:rStyle w:val="a6"/>
              <w:color w:val="ED7D31" w:themeColor="accent2"/>
            </w:rPr>
            <w:t>выбрать программу</w:t>
          </w:r>
        </w:sdtContent>
      </w:sdt>
      <w:r w:rsidR="00962570" w:rsidRPr="00EF7B93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proofErr w:type="spellStart"/>
      <w:r w:rsidRPr="00A8677C">
        <w:rPr>
          <w:sz w:val="26"/>
          <w:szCs w:val="26"/>
        </w:rPr>
        <w:t>конт</w:t>
      </w:r>
      <w:proofErr w:type="spellEnd"/>
      <w:r w:rsidRPr="00A8677C">
        <w:rPr>
          <w:sz w:val="26"/>
          <w:szCs w:val="26"/>
        </w:rPr>
        <w:t xml:space="preserve">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="00284676">
            <w:rPr>
              <w:sz w:val="26"/>
              <w:szCs w:val="26"/>
            </w:rPr>
            <w:t>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:temporary/>
          <w15:color w:val="99CC00"/>
          <w:text/>
        </w:sdtPr>
        <w:sdtEndPr/>
        <w:sdtContent>
          <w:r w:rsidR="00284676">
            <w:rPr>
              <w:sz w:val="26"/>
              <w:szCs w:val="26"/>
            </w:rPr>
            <w:t xml:space="preserve"> 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  <w:bookmarkStart w:id="0" w:name="_GoBack"/>
      <w:bookmarkEnd w:id="0"/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Default="00924727" w:rsidP="00367476">
      <w:pPr>
        <w:pStyle w:val="a3"/>
        <w:spacing w:line="360" w:lineRule="auto"/>
        <w:ind w:firstLine="540"/>
        <w:rPr>
          <w:sz w:val="26"/>
          <w:szCs w:val="26"/>
        </w:rPr>
      </w:pPr>
      <w:r w:rsidRPr="00A8677C">
        <w:rPr>
          <w:sz w:val="26"/>
          <w:szCs w:val="26"/>
        </w:rPr>
        <w:t>Прошу предоставить мне академический отпуск с</w:t>
      </w:r>
      <w:r w:rsidR="00367476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9EFE3BCD7AC4B749452F95479DE7FA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 w:rsidRPr="00007989">
            <w:rPr>
              <w:rStyle w:val="a5"/>
              <w:rFonts w:eastAsiaTheme="minorHAnsi"/>
              <w:iCs/>
              <w:color w:val="ED7D31" w:themeColor="accent2"/>
              <w:sz w:val="26"/>
              <w:szCs w:val="26"/>
            </w:rPr>
            <w:t xml:space="preserve">укажите дату в формате </w:t>
          </w:r>
          <w:r w:rsidR="00367476" w:rsidRPr="00007989">
            <w:rPr>
              <w:color w:val="ED7D31" w:themeColor="accent2"/>
              <w:sz w:val="26"/>
              <w:szCs w:val="26"/>
            </w:rPr>
            <w:t xml:space="preserve">00.00.0000 </w:t>
          </w:r>
        </w:sdtContent>
      </w:sdt>
      <w:r w:rsidRPr="00A8677C">
        <w:rPr>
          <w:sz w:val="26"/>
          <w:szCs w:val="26"/>
        </w:rPr>
        <w:t xml:space="preserve"> по </w:t>
      </w:r>
      <w:sdt>
        <w:sdtPr>
          <w:rPr>
            <w:rStyle w:val="a7"/>
            <w:rFonts w:eastAsiaTheme="majorEastAsia"/>
          </w:rPr>
          <w:id w:val="-1504977288"/>
          <w:placeholder>
            <w:docPart w:val="3260D30B84FC4F1E8398E50ABD6270B5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367476" w:rsidRPr="00007989">
            <w:rPr>
              <w:rStyle w:val="a5"/>
              <w:rFonts w:eastAsiaTheme="minorHAnsi"/>
              <w:iCs/>
              <w:color w:val="ED7D31" w:themeColor="accent2"/>
              <w:sz w:val="26"/>
              <w:szCs w:val="26"/>
            </w:rPr>
            <w:t xml:space="preserve">укажите дату в формате </w:t>
          </w:r>
          <w:r w:rsidR="00367476" w:rsidRPr="00007989">
            <w:rPr>
              <w:color w:val="ED7D31" w:themeColor="accent2"/>
              <w:sz w:val="26"/>
              <w:szCs w:val="26"/>
            </w:rPr>
            <w:t xml:space="preserve">00.00.0000 </w:t>
          </w:r>
        </w:sdtContent>
      </w:sdt>
      <w:r w:rsidR="00367476" w:rsidRPr="00A8677C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 xml:space="preserve">в связи </w:t>
      </w:r>
      <w:r w:rsidR="00A3299B" w:rsidRPr="00A8677C">
        <w:rPr>
          <w:sz w:val="26"/>
          <w:szCs w:val="26"/>
        </w:rPr>
        <w:t>с</w:t>
      </w:r>
      <w:r w:rsidR="00367476">
        <w:rPr>
          <w:sz w:val="26"/>
          <w:szCs w:val="26"/>
        </w:rPr>
        <w:t xml:space="preserve">  </w:t>
      </w:r>
      <w:sdt>
        <w:sdtPr>
          <w:rPr>
            <w:rStyle w:val="a7"/>
          </w:rPr>
          <w:alias w:val="причина, подтвержденная документами"/>
          <w:tag w:val="Причина "/>
          <w:id w:val="1449896509"/>
          <w:placeholder>
            <w:docPart w:val="DefaultPlaceholder_-1854013439"/>
          </w:placeholder>
          <w15:color w:val="99CC00"/>
          <w:comboBox>
            <w:listItem w:displayText="семейнымыми обстоятельствами" w:value="семейнымыми обстоятельствами"/>
            <w:listItem w:displayText="медицинскими показаниям" w:value="медицинскими показаниям"/>
            <w:listItem w:displayText="призывом на военную службу" w:value="призывом на военную службу"/>
          </w:comboBox>
        </w:sdtPr>
        <w:sdtEndPr>
          <w:rPr>
            <w:rStyle w:val="a7"/>
          </w:rPr>
        </w:sdtEndPr>
        <w:sdtContent>
          <w:r w:rsidR="00EF7B93" w:rsidRPr="00007989">
            <w:rPr>
              <w:rStyle w:val="a7"/>
              <w:color w:val="ED7D31" w:themeColor="accent2"/>
            </w:rPr>
            <w:t>выбрать причину ухода в академический отпуск</w:t>
          </w:r>
        </w:sdtContent>
      </w:sdt>
      <w:r w:rsidR="00367476">
        <w:rPr>
          <w:rStyle w:val="a7"/>
          <w:i/>
        </w:rPr>
        <w:t xml:space="preserve"> .</w:t>
      </w:r>
      <w:r w:rsidR="00DC7C3B">
        <w:rPr>
          <w:rStyle w:val="aa"/>
          <w:i/>
          <w:sz w:val="26"/>
        </w:rPr>
        <w:footnoteReference w:id="1"/>
      </w:r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284676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007989">
            <w:rPr>
              <w:color w:val="ED7D31" w:themeColor="accent2"/>
              <w:sz w:val="26"/>
              <w:szCs w:val="26"/>
            </w:rPr>
            <w:t>выбрать дату</w:t>
          </w:r>
        </w:sdtContent>
      </w:sdt>
      <w:r w:rsidR="00233D2E" w:rsidRPr="00A8677C">
        <w:rPr>
          <w:sz w:val="26"/>
          <w:szCs w:val="26"/>
        </w:rPr>
        <w:t xml:space="preserve">                     __________ </w:t>
      </w:r>
      <w:r w:rsidR="00367476">
        <w:rPr>
          <w:sz w:val="26"/>
          <w:szCs w:val="26"/>
        </w:rPr>
        <w:t xml:space="preserve">   </w:t>
      </w:r>
      <w:r w:rsidR="00233D2E" w:rsidRPr="00A8677C">
        <w:rPr>
          <w:sz w:val="26"/>
          <w:szCs w:val="26"/>
        </w:rPr>
        <w:t xml:space="preserve">        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007989" w:rsidRDefault="00233D2E" w:rsidP="00233D2E">
      <w:pPr>
        <w:rPr>
          <w:sz w:val="26"/>
          <w:szCs w:val="26"/>
        </w:rPr>
      </w:pPr>
      <w:r w:rsidRPr="00A8677C">
        <w:rPr>
          <w:sz w:val="26"/>
          <w:szCs w:val="26"/>
        </w:rPr>
        <w:t xml:space="preserve">         Дата                               Подпись                                  </w:t>
      </w:r>
      <w:r w:rsidR="00B272BF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>Расшифровка подписи</w:t>
      </w:r>
    </w:p>
    <w:p w:rsidR="006C36D4" w:rsidRPr="00007989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C3B" w:rsidRDefault="00DC7C3B" w:rsidP="00DC7C3B">
      <w:r>
        <w:separator/>
      </w:r>
    </w:p>
  </w:endnote>
  <w:endnote w:type="continuationSeparator" w:id="0">
    <w:p w:rsidR="00DC7C3B" w:rsidRDefault="00DC7C3B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C3B" w:rsidRDefault="00DC7C3B" w:rsidP="00DC7C3B">
      <w:r>
        <w:separator/>
      </w:r>
    </w:p>
  </w:footnote>
  <w:footnote w:type="continuationSeparator" w:id="0">
    <w:p w:rsidR="00DC7C3B" w:rsidRDefault="00DC7C3B" w:rsidP="00DC7C3B">
      <w:r>
        <w:continuationSeparator/>
      </w:r>
    </w:p>
  </w:footnote>
  <w:footnote w:id="1">
    <w:p w:rsidR="00DC7C3B" w:rsidRDefault="00DC7C3B">
      <w:pPr>
        <w:pStyle w:val="a8"/>
      </w:pPr>
      <w:r>
        <w:rPr>
          <w:rStyle w:val="aa"/>
        </w:rPr>
        <w:footnoteRef/>
      </w:r>
      <w:r>
        <w:t xml:space="preserve"> Приложить к заявлению подтверждающие документы на каком основании просится академический отпуск (</w:t>
      </w:r>
      <w:r w:rsidRPr="00DC7C3B">
        <w:t>заключение врачебной комиссии медицинской организации</w:t>
      </w:r>
      <w:r>
        <w:t xml:space="preserve">, </w:t>
      </w:r>
      <w:r w:rsidRPr="00DC7C3B">
        <w:t>повестка военного комиссариата</w:t>
      </w:r>
      <w:r>
        <w:t>, иные документы). В случае отсутствия документов, приложить заявление объяснение на имя декана факультета с подробным описанием причины</w:t>
      </w:r>
      <w:r w:rsidR="00397114">
        <w:t>. После заполнения заявления необходимо удалить цифру 1 (сноску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07989"/>
    <w:rsid w:val="000E1B5C"/>
    <w:rsid w:val="000E422D"/>
    <w:rsid w:val="0018358E"/>
    <w:rsid w:val="00197863"/>
    <w:rsid w:val="001A0367"/>
    <w:rsid w:val="001A330F"/>
    <w:rsid w:val="002105CE"/>
    <w:rsid w:val="00233D2E"/>
    <w:rsid w:val="00284676"/>
    <w:rsid w:val="00297397"/>
    <w:rsid w:val="002F7F2F"/>
    <w:rsid w:val="00367476"/>
    <w:rsid w:val="00397114"/>
    <w:rsid w:val="004B6CB3"/>
    <w:rsid w:val="00515376"/>
    <w:rsid w:val="00600FAF"/>
    <w:rsid w:val="00682A88"/>
    <w:rsid w:val="006A013B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8677C"/>
    <w:rsid w:val="00AA0F11"/>
    <w:rsid w:val="00B272BF"/>
    <w:rsid w:val="00B878B6"/>
    <w:rsid w:val="00BE15DA"/>
    <w:rsid w:val="00C30427"/>
    <w:rsid w:val="00CC2057"/>
    <w:rsid w:val="00D374F8"/>
    <w:rsid w:val="00D9760B"/>
    <w:rsid w:val="00DC7C3B"/>
    <w:rsid w:val="00E01E0B"/>
    <w:rsid w:val="00E26C81"/>
    <w:rsid w:val="00E34A9C"/>
    <w:rsid w:val="00E868F0"/>
    <w:rsid w:val="00EF32A8"/>
    <w:rsid w:val="00EF7B93"/>
    <w:rsid w:val="00F17A88"/>
    <w:rsid w:val="00F40A77"/>
    <w:rsid w:val="00F46DBE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AF3E1F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9EFE3BCD7AC4B749452F95479DE7FA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BE8A15-6C44-4299-8172-35271BE0087F}"/>
      </w:docPartPr>
      <w:docPartBody>
        <w:p w:rsidR="00D65E11" w:rsidRDefault="00494400" w:rsidP="00494400">
          <w:pPr>
            <w:pStyle w:val="D9EFE3BCD7AC4B749452F95479DE7FA99"/>
          </w:pPr>
          <w:r w:rsidRPr="00007989">
            <w:rPr>
              <w:rStyle w:val="a3"/>
              <w:rFonts w:eastAsiaTheme="minorHAnsi"/>
              <w:iCs/>
              <w:color w:val="ED7D31" w:themeColor="accent2"/>
              <w:sz w:val="26"/>
              <w:szCs w:val="26"/>
            </w:rPr>
            <w:t xml:space="preserve">укажите дату в формате </w:t>
          </w:r>
          <w:r w:rsidRPr="00007989">
            <w:rPr>
              <w:color w:val="ED7D31" w:themeColor="accent2"/>
              <w:sz w:val="26"/>
              <w:szCs w:val="26"/>
            </w:rPr>
            <w:t xml:space="preserve">00.00.0000 </w:t>
          </w:r>
        </w:p>
      </w:docPartBody>
    </w:docPart>
    <w:docPart>
      <w:docPartPr>
        <w:name w:val="3260D30B84FC4F1E8398E50ABD6270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0152BC6-0A17-4362-BBC9-B574AC5F9FF3}"/>
      </w:docPartPr>
      <w:docPartBody>
        <w:p w:rsidR="00D65E11" w:rsidRDefault="00494400" w:rsidP="00494400">
          <w:pPr>
            <w:pStyle w:val="3260D30B84FC4F1E8398E50ABD6270B59"/>
          </w:pPr>
          <w:r w:rsidRPr="00007989">
            <w:rPr>
              <w:rStyle w:val="a3"/>
              <w:rFonts w:eastAsiaTheme="minorHAnsi"/>
              <w:iCs/>
              <w:color w:val="ED7D31" w:themeColor="accent2"/>
              <w:sz w:val="26"/>
              <w:szCs w:val="26"/>
            </w:rPr>
            <w:t xml:space="preserve">укажите дату в формате </w:t>
          </w:r>
          <w:r w:rsidRPr="00007989">
            <w:rPr>
              <w:color w:val="ED7D31" w:themeColor="accent2"/>
              <w:sz w:val="26"/>
              <w:szCs w:val="26"/>
            </w:rPr>
            <w:t xml:space="preserve">00.00.0000 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3525CF"/>
    <w:rsid w:val="00494400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94400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3">
    <w:name w:val="D9EFE3BCD7AC4B749452F95479DE7FA93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3">
    <w:name w:val="3260D30B84FC4F1E8398E50ABD6270B53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4">
    <w:name w:val="D9EFE3BCD7AC4B749452F95479DE7FA94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4">
    <w:name w:val="3260D30B84FC4F1E8398E50ABD6270B54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5">
    <w:name w:val="D9EFE3BCD7AC4B749452F95479DE7FA95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5">
    <w:name w:val="3260D30B84FC4F1E8398E50ABD6270B55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6">
    <w:name w:val="D9EFE3BCD7AC4B749452F95479DE7FA96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6">
    <w:name w:val="3260D30B84FC4F1E8398E50ABD6270B56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7">
    <w:name w:val="D9EFE3BCD7AC4B749452F95479DE7FA97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7">
    <w:name w:val="3260D30B84FC4F1E8398E50ABD6270B57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8">
    <w:name w:val="D9EFE3BCD7AC4B749452F95479DE7FA98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8">
    <w:name w:val="3260D30B84FC4F1E8398E50ABD6270B58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9">
    <w:name w:val="D9EFE3BCD7AC4B749452F95479DE7FA99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9">
    <w:name w:val="3260D30B84FC4F1E8398E50ABD6270B59"/>
    <w:rsid w:val="00494400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73F32-CD55-418D-8FB4-EE6645439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1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Чеклина Екатерина Михайловна</cp:lastModifiedBy>
  <cp:revision>21</cp:revision>
  <dcterms:created xsi:type="dcterms:W3CDTF">2024-02-22T13:48:00Z</dcterms:created>
  <dcterms:modified xsi:type="dcterms:W3CDTF">2024-05-29T15:23:00Z</dcterms:modified>
</cp:coreProperties>
</file>